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ACB8B" w14:textId="15CB5D78" w:rsidR="00984434" w:rsidRDefault="0079404D">
      <w:bookmarkStart w:id="0" w:name="_GoBack"/>
      <w:bookmarkEnd w:id="0"/>
      <w:r w:rsidRPr="0079404D">
        <w:drawing>
          <wp:anchor distT="0" distB="0" distL="114300" distR="114300" simplePos="0" relativeHeight="251658240" behindDoc="0" locked="0" layoutInCell="1" allowOverlap="1" wp14:anchorId="35CD887B" wp14:editId="4C77DC55">
            <wp:simplePos x="0" y="0"/>
            <wp:positionH relativeFrom="page">
              <wp:align>left</wp:align>
            </wp:positionH>
            <wp:positionV relativeFrom="paragraph">
              <wp:posOffset>-3147060</wp:posOffset>
            </wp:positionV>
            <wp:extent cx="15119985" cy="9968813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9985" cy="99688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84434" w:rsidSect="005D4139">
      <w:pgSz w:w="23814" w:h="16840" w:orient="landscape" w:code="1"/>
      <w:pgMar w:top="4956" w:right="8703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NDEzsrAwMDIyMjdT0lEKTi0uzszPAykwrAUA/nRAuSwAAAA="/>
  </w:docVars>
  <w:rsids>
    <w:rsidRoot w:val="005D4139"/>
    <w:rsid w:val="005D4139"/>
    <w:rsid w:val="0079404D"/>
    <w:rsid w:val="00984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4AF967"/>
  <w15:chartTrackingRefBased/>
  <w15:docId w15:val="{F4818FAF-9A96-4AEC-B896-DF1E5AA5F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7CC1D0-D8E3-450C-B79F-97D23DF1A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</cp:lastModifiedBy>
  <cp:revision>2</cp:revision>
  <dcterms:created xsi:type="dcterms:W3CDTF">2020-02-11T11:23:00Z</dcterms:created>
  <dcterms:modified xsi:type="dcterms:W3CDTF">2020-02-11T11:38:00Z</dcterms:modified>
</cp:coreProperties>
</file>